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4-Accent4"/>
        <w:tblW w:w="14400" w:type="dxa"/>
        <w:tblLook w:val="04A0" w:firstRow="1" w:lastRow="0" w:firstColumn="1" w:lastColumn="0" w:noHBand="0" w:noVBand="1"/>
      </w:tblPr>
      <w:tblGrid>
        <w:gridCol w:w="3960"/>
        <w:gridCol w:w="3420"/>
        <w:gridCol w:w="2340"/>
        <w:gridCol w:w="1793"/>
        <w:gridCol w:w="1436"/>
        <w:gridCol w:w="1451"/>
      </w:tblGrid>
      <w:tr w:rsidR="00222ABA" w:rsidRPr="00195E82" w14:paraId="2E5A1953" w14:textId="77777777" w:rsidTr="00195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3" w:type="dxa"/>
            <w:gridSpan w:val="4"/>
            <w:noWrap/>
            <w:hideMark/>
          </w:tcPr>
          <w:p w14:paraId="1E01E6BC" w14:textId="77777777" w:rsidR="00222ABA" w:rsidRPr="00195E82" w:rsidRDefault="00222ABA" w:rsidP="00195E82">
            <w:pPr>
              <w:spacing w:line="360" w:lineRule="auto"/>
              <w:jc w:val="center"/>
              <w:rPr>
                <w:rFonts w:ascii="Abadi MT Std Condensed" w:eastAsia="Times New Roman" w:hAnsi="Abadi MT Std Condensed" w:cs="Arial"/>
                <w:b w:val="0"/>
                <w:bCs w:val="0"/>
                <w:color w:val="FFFFFF"/>
                <w:sz w:val="52"/>
                <w:szCs w:val="52"/>
              </w:rPr>
            </w:pPr>
            <w:r w:rsidRPr="00195E82">
              <w:rPr>
                <w:rFonts w:ascii="Abadi MT Std Condensed" w:eastAsia="Times New Roman" w:hAnsi="Abadi MT Std Condensed" w:cs="Arial"/>
                <w:color w:val="FFFFFF"/>
                <w:sz w:val="52"/>
                <w:szCs w:val="52"/>
              </w:rPr>
              <w:t>VEHICLE MAINTENANCE LOG</w:t>
            </w:r>
          </w:p>
        </w:tc>
        <w:tc>
          <w:tcPr>
            <w:tcW w:w="1436" w:type="dxa"/>
            <w:noWrap/>
            <w:hideMark/>
          </w:tcPr>
          <w:p w14:paraId="49FD8C31" w14:textId="5C703DD6" w:rsidR="00222ABA" w:rsidRPr="00195E82" w:rsidRDefault="00222ABA" w:rsidP="00222A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20"/>
            </w:tblGrid>
            <w:tr w:rsidR="00222ABA" w:rsidRPr="00195E82" w14:paraId="3040DAF2" w14:textId="77777777">
              <w:trPr>
                <w:trHeight w:val="1215"/>
                <w:tblCellSpacing w:w="0" w:type="dxa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F82219" w14:textId="77777777" w:rsidR="00222ABA" w:rsidRPr="00195E82" w:rsidRDefault="00222ABA" w:rsidP="00222ABA">
                  <w:pPr>
                    <w:spacing w:after="0" w:line="240" w:lineRule="auto"/>
                    <w:rPr>
                      <w:rFonts w:ascii="Abadi MT Std Condensed" w:eastAsia="Times New Roman" w:hAnsi="Abadi MT Std Condensed" w:cs="Calibri"/>
                      <w:color w:val="000000"/>
                    </w:rPr>
                  </w:pPr>
                </w:p>
              </w:tc>
            </w:tr>
          </w:tbl>
          <w:p w14:paraId="431C42CA" w14:textId="77777777" w:rsidR="00222ABA" w:rsidRPr="00195E82" w:rsidRDefault="00222ABA" w:rsidP="00222A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</w:rPr>
            </w:pPr>
          </w:p>
        </w:tc>
        <w:tc>
          <w:tcPr>
            <w:tcW w:w="1451" w:type="dxa"/>
            <w:noWrap/>
            <w:hideMark/>
          </w:tcPr>
          <w:p w14:paraId="2E3B2729" w14:textId="77777777" w:rsidR="00222ABA" w:rsidRPr="00195E82" w:rsidRDefault="00222ABA" w:rsidP="00222A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0"/>
                <w:szCs w:val="20"/>
              </w:rPr>
            </w:pPr>
          </w:p>
        </w:tc>
      </w:tr>
      <w:tr w:rsidR="00C34A49" w:rsidRPr="00195E82" w14:paraId="48A2C75F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noWrap/>
            <w:hideMark/>
          </w:tcPr>
          <w:p w14:paraId="3CE81BDF" w14:textId="706E27D5" w:rsidR="00C34A49" w:rsidRPr="00195E82" w:rsidRDefault="00C34A49" w:rsidP="00222ABA">
            <w:pPr>
              <w:rPr>
                <w:rFonts w:ascii="Abadi MT Std Condensed" w:eastAsia="Times New Roman" w:hAnsi="Abadi MT Std Condensed" w:cs="Arial"/>
                <w:b w:val="0"/>
                <w:bCs w:val="0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FORD</w:t>
            </w:r>
          </w:p>
        </w:tc>
        <w:tc>
          <w:tcPr>
            <w:tcW w:w="3420" w:type="dxa"/>
          </w:tcPr>
          <w:p w14:paraId="2F8205B1" w14:textId="7BECE28E" w:rsidR="00C34A49" w:rsidRPr="00195E82" w:rsidRDefault="00C34A49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&lt;YEAR&gt; Ranger</w:t>
            </w:r>
          </w:p>
        </w:tc>
        <w:tc>
          <w:tcPr>
            <w:tcW w:w="2340" w:type="dxa"/>
          </w:tcPr>
          <w:p w14:paraId="2A211C50" w14:textId="78DCFCAD" w:rsidR="00C34A49" w:rsidRPr="00195E82" w:rsidRDefault="00C34A49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NRE 2258</w:t>
            </w:r>
          </w:p>
        </w:tc>
        <w:tc>
          <w:tcPr>
            <w:tcW w:w="1793" w:type="dxa"/>
          </w:tcPr>
          <w:p w14:paraId="518A5F4A" w14:textId="5F0CC1F6" w:rsidR="00C34A49" w:rsidRPr="00195E82" w:rsidRDefault="00C34A49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MM/DD/YYYY</w:t>
            </w:r>
          </w:p>
        </w:tc>
        <w:tc>
          <w:tcPr>
            <w:tcW w:w="1436" w:type="dxa"/>
            <w:noWrap/>
            <w:hideMark/>
          </w:tcPr>
          <w:p w14:paraId="4476876E" w14:textId="77777777" w:rsidR="00C34A49" w:rsidRPr="00195E82" w:rsidRDefault="00C34A49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</w:p>
        </w:tc>
        <w:tc>
          <w:tcPr>
            <w:tcW w:w="1451" w:type="dxa"/>
            <w:noWrap/>
            <w:hideMark/>
          </w:tcPr>
          <w:p w14:paraId="12364FDF" w14:textId="59012CA2" w:rsidR="00C34A49" w:rsidRPr="00195E82" w:rsidRDefault="00C34A49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Calibri"/>
                <w:noProof/>
                <w:color w:val="000000"/>
              </w:rPr>
              <w:drawing>
                <wp:anchor distT="0" distB="0" distL="114300" distR="114300" simplePos="0" relativeHeight="251674624" behindDoc="0" locked="0" layoutInCell="1" allowOverlap="1" wp14:anchorId="5E69DAF6" wp14:editId="747B88B7">
                  <wp:simplePos x="0" y="0"/>
                  <wp:positionH relativeFrom="column">
                    <wp:posOffset>-680720</wp:posOffset>
                  </wp:positionH>
                  <wp:positionV relativeFrom="paragraph">
                    <wp:posOffset>-928370</wp:posOffset>
                  </wp:positionV>
                  <wp:extent cx="1400175" cy="156210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3CF2C2-E588-4682-9D95-8F39EA6E21D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813CF2C2-E588-4682-9D95-8F39EA6E21D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175" cy="15621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 </w:t>
            </w:r>
          </w:p>
        </w:tc>
      </w:tr>
      <w:tr w:rsidR="00C34A49" w:rsidRPr="00195E82" w14:paraId="16D90DF0" w14:textId="77777777" w:rsidTr="00195E82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noWrap/>
            <w:hideMark/>
          </w:tcPr>
          <w:p w14:paraId="005CA718" w14:textId="4BD5F2E9" w:rsidR="00C34A49" w:rsidRPr="00195E82" w:rsidRDefault="00C34A49" w:rsidP="00222ABA">
            <w:pPr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  <w:t xml:space="preserve">BRAND </w:t>
            </w:r>
          </w:p>
        </w:tc>
        <w:tc>
          <w:tcPr>
            <w:tcW w:w="3420" w:type="dxa"/>
          </w:tcPr>
          <w:p w14:paraId="7D82F6E4" w14:textId="796A8B4E" w:rsidR="00C34A49" w:rsidRPr="00195E82" w:rsidRDefault="00C34A49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  <w:t>YEAR / MODEL</w:t>
            </w:r>
          </w:p>
        </w:tc>
        <w:tc>
          <w:tcPr>
            <w:tcW w:w="2340" w:type="dxa"/>
          </w:tcPr>
          <w:p w14:paraId="24468B5B" w14:textId="6CE2ECC6" w:rsidR="00C34A49" w:rsidRPr="00195E82" w:rsidRDefault="00C34A49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  <w:t>PLATE NUMBE</w:t>
            </w:r>
          </w:p>
        </w:tc>
        <w:tc>
          <w:tcPr>
            <w:tcW w:w="1793" w:type="dxa"/>
          </w:tcPr>
          <w:p w14:paraId="27C76B8B" w14:textId="66B74EA2" w:rsidR="00C34A49" w:rsidRPr="00195E82" w:rsidRDefault="00C34A49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436" w:type="dxa"/>
            <w:noWrap/>
            <w:hideMark/>
          </w:tcPr>
          <w:p w14:paraId="287579C8" w14:textId="77777777" w:rsidR="00C34A49" w:rsidRPr="00195E82" w:rsidRDefault="00C34A49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</w:pPr>
          </w:p>
        </w:tc>
        <w:tc>
          <w:tcPr>
            <w:tcW w:w="1451" w:type="dxa"/>
            <w:noWrap/>
            <w:hideMark/>
          </w:tcPr>
          <w:p w14:paraId="3DCDAFAB" w14:textId="77777777" w:rsidR="00C34A49" w:rsidRPr="00195E82" w:rsidRDefault="00C34A49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  <w:t>DATE</w:t>
            </w:r>
          </w:p>
        </w:tc>
      </w:tr>
      <w:tr w:rsidR="00222ABA" w:rsidRPr="00195E82" w14:paraId="77B92681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3" w:type="dxa"/>
            <w:gridSpan w:val="4"/>
            <w:noWrap/>
            <w:hideMark/>
          </w:tcPr>
          <w:p w14:paraId="5C370287" w14:textId="6F3A5006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b w:val="0"/>
                <w:bCs w:val="0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EVERY 10,000 MILES OR YEARLY </w:t>
            </w:r>
          </w:p>
        </w:tc>
        <w:tc>
          <w:tcPr>
            <w:tcW w:w="1436" w:type="dxa"/>
            <w:noWrap/>
            <w:hideMark/>
          </w:tcPr>
          <w:p w14:paraId="4568EE47" w14:textId="77777777" w:rsidR="00222ABA" w:rsidRPr="00195E82" w:rsidRDefault="00222ABA" w:rsidP="00222A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</w:p>
        </w:tc>
        <w:tc>
          <w:tcPr>
            <w:tcW w:w="1451" w:type="dxa"/>
            <w:noWrap/>
            <w:hideMark/>
          </w:tcPr>
          <w:p w14:paraId="6589EF95" w14:textId="77777777" w:rsidR="00222ABA" w:rsidRPr="00195E82" w:rsidRDefault="00222ABA" w:rsidP="00222A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0"/>
                <w:szCs w:val="20"/>
              </w:rPr>
            </w:pPr>
          </w:p>
        </w:tc>
      </w:tr>
      <w:tr w:rsidR="00222ABA" w:rsidRPr="00195E82" w14:paraId="70E5E4DF" w14:textId="77777777" w:rsidTr="00195E82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3" w:type="dxa"/>
            <w:gridSpan w:val="4"/>
            <w:noWrap/>
            <w:hideMark/>
          </w:tcPr>
          <w:p w14:paraId="34C28538" w14:textId="47876AC1" w:rsidR="00222ABA" w:rsidRPr="00195E82" w:rsidRDefault="00222ABA" w:rsidP="00222ABA">
            <w:pPr>
              <w:rPr>
                <w:rFonts w:ascii="Abadi MT Std Condensed" w:eastAsia="Times New Roman" w:hAnsi="Abadi MT Std Condensed" w:cs="Times New Roman"/>
                <w:sz w:val="20"/>
                <w:szCs w:val="2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  <w:sz w:val="16"/>
                <w:szCs w:val="16"/>
              </w:rPr>
              <w:t>INTERVAL</w:t>
            </w:r>
          </w:p>
        </w:tc>
        <w:tc>
          <w:tcPr>
            <w:tcW w:w="1436" w:type="dxa"/>
            <w:noWrap/>
            <w:hideMark/>
          </w:tcPr>
          <w:p w14:paraId="257D7722" w14:textId="77777777" w:rsidR="00222ABA" w:rsidRPr="00195E82" w:rsidRDefault="00222ABA" w:rsidP="00222A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0"/>
                <w:szCs w:val="20"/>
              </w:rPr>
            </w:pPr>
          </w:p>
        </w:tc>
        <w:tc>
          <w:tcPr>
            <w:tcW w:w="1451" w:type="dxa"/>
            <w:noWrap/>
            <w:hideMark/>
          </w:tcPr>
          <w:p w14:paraId="59501942" w14:textId="77777777" w:rsidR="00222ABA" w:rsidRPr="00195E82" w:rsidRDefault="00222ABA" w:rsidP="00222A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Times New Roman"/>
                <w:sz w:val="20"/>
                <w:szCs w:val="20"/>
              </w:rPr>
            </w:pPr>
          </w:p>
        </w:tc>
      </w:tr>
    </w:tbl>
    <w:p w14:paraId="5D402682" w14:textId="01123DE5" w:rsidR="00222ABA" w:rsidRPr="00195E82" w:rsidRDefault="00222ABA" w:rsidP="00222ABA">
      <w:pPr>
        <w:spacing w:after="0"/>
        <w:rPr>
          <w:rFonts w:ascii="Abadi MT Std Condensed" w:hAnsi="Abadi MT Std Condensed"/>
          <w:sz w:val="6"/>
          <w:szCs w:val="6"/>
        </w:rPr>
      </w:pPr>
    </w:p>
    <w:tbl>
      <w:tblPr>
        <w:tblStyle w:val="GridTable4-Accent4"/>
        <w:tblW w:w="14427" w:type="dxa"/>
        <w:tblLook w:val="04A0" w:firstRow="1" w:lastRow="0" w:firstColumn="1" w:lastColumn="0" w:noHBand="0" w:noVBand="1"/>
      </w:tblPr>
      <w:tblGrid>
        <w:gridCol w:w="1390"/>
        <w:gridCol w:w="4365"/>
        <w:gridCol w:w="1710"/>
        <w:gridCol w:w="1710"/>
        <w:gridCol w:w="1260"/>
        <w:gridCol w:w="1260"/>
        <w:gridCol w:w="1350"/>
        <w:gridCol w:w="1382"/>
      </w:tblGrid>
      <w:tr w:rsidR="00222ABA" w:rsidRPr="00195E82" w14:paraId="63599929" w14:textId="77777777" w:rsidTr="00195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vMerge w:val="restart"/>
            <w:hideMark/>
          </w:tcPr>
          <w:p w14:paraId="7769664D" w14:textId="77777777" w:rsidR="00222ABA" w:rsidRPr="00195E82" w:rsidRDefault="00222ABA" w:rsidP="00195E82">
            <w:pPr>
              <w:spacing w:line="360" w:lineRule="auto"/>
              <w:jc w:val="center"/>
              <w:rPr>
                <w:rFonts w:ascii="Abadi MT Std Condensed" w:eastAsia="Times New Roman" w:hAnsi="Abadi MT Std Condensed" w:cs="Arial"/>
                <w:b w:val="0"/>
                <w:bCs w:val="0"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color w:val="FFFFFF"/>
              </w:rPr>
              <w:t>Date Performed</w:t>
            </w:r>
          </w:p>
        </w:tc>
        <w:tc>
          <w:tcPr>
            <w:tcW w:w="4365" w:type="dxa"/>
            <w:vMerge w:val="restart"/>
            <w:hideMark/>
          </w:tcPr>
          <w:p w14:paraId="218697E1" w14:textId="77777777" w:rsidR="00222ABA" w:rsidRPr="00195E82" w:rsidRDefault="00222ABA" w:rsidP="00195E8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 w:val="0"/>
                <w:bCs w:val="0"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color w:val="FFFFFF"/>
              </w:rPr>
              <w:t xml:space="preserve">Task </w:t>
            </w:r>
            <w:proofErr w:type="gramStart"/>
            <w:r w:rsidRPr="00195E82">
              <w:rPr>
                <w:rFonts w:ascii="Abadi MT Std Condensed" w:eastAsia="Times New Roman" w:hAnsi="Abadi MT Std Condensed" w:cs="Arial"/>
                <w:color w:val="FFFFFF"/>
              </w:rPr>
              <w:t>To</w:t>
            </w:r>
            <w:proofErr w:type="gramEnd"/>
            <w:r w:rsidRPr="00195E82">
              <w:rPr>
                <w:rFonts w:ascii="Abadi MT Std Condensed" w:eastAsia="Times New Roman" w:hAnsi="Abadi MT Std Condensed" w:cs="Arial"/>
                <w:color w:val="FFFFFF"/>
              </w:rPr>
              <w:t xml:space="preserve"> Be Performed</w:t>
            </w:r>
          </w:p>
        </w:tc>
        <w:tc>
          <w:tcPr>
            <w:tcW w:w="1710" w:type="dxa"/>
            <w:vMerge w:val="restart"/>
            <w:noWrap/>
            <w:hideMark/>
          </w:tcPr>
          <w:p w14:paraId="437D489D" w14:textId="77777777" w:rsidR="00222ABA" w:rsidRPr="00195E82" w:rsidRDefault="00222ABA" w:rsidP="00195E8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 w:val="0"/>
                <w:bCs w:val="0"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color w:val="FFFFFF"/>
              </w:rPr>
              <w:t>Performed By</w:t>
            </w:r>
          </w:p>
        </w:tc>
        <w:tc>
          <w:tcPr>
            <w:tcW w:w="1710" w:type="dxa"/>
            <w:vMerge w:val="restart"/>
            <w:noWrap/>
            <w:hideMark/>
          </w:tcPr>
          <w:p w14:paraId="38577984" w14:textId="77777777" w:rsidR="00222ABA" w:rsidRPr="00195E82" w:rsidRDefault="00222ABA" w:rsidP="00195E8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 w:val="0"/>
                <w:bCs w:val="0"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color w:val="FFFFFF"/>
              </w:rPr>
              <w:t>Validated By</w:t>
            </w:r>
          </w:p>
        </w:tc>
        <w:tc>
          <w:tcPr>
            <w:tcW w:w="5252" w:type="dxa"/>
            <w:gridSpan w:val="4"/>
            <w:noWrap/>
            <w:hideMark/>
          </w:tcPr>
          <w:p w14:paraId="0EDD8590" w14:textId="77777777" w:rsidR="00222ABA" w:rsidRPr="00195E82" w:rsidRDefault="00222ABA" w:rsidP="00195E8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 w:val="0"/>
                <w:bCs w:val="0"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color w:val="FFFFFF"/>
              </w:rPr>
              <w:t>Cost</w:t>
            </w:r>
          </w:p>
        </w:tc>
      </w:tr>
      <w:tr w:rsidR="00222ABA" w:rsidRPr="00195E82" w14:paraId="2F3B3DDE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vMerge/>
            <w:hideMark/>
          </w:tcPr>
          <w:p w14:paraId="7F55AE68" w14:textId="77777777" w:rsidR="00222ABA" w:rsidRPr="00195E82" w:rsidRDefault="00222ABA" w:rsidP="00195E82">
            <w:pPr>
              <w:spacing w:line="360" w:lineRule="auto"/>
              <w:jc w:val="center"/>
              <w:rPr>
                <w:rFonts w:ascii="Abadi MT Std Condensed" w:eastAsia="Times New Roman" w:hAnsi="Abadi MT Std Condensed" w:cs="Arial"/>
                <w:b w:val="0"/>
                <w:bCs w:val="0"/>
                <w:color w:val="FFFFFF"/>
              </w:rPr>
            </w:pPr>
          </w:p>
        </w:tc>
        <w:tc>
          <w:tcPr>
            <w:tcW w:w="4365" w:type="dxa"/>
            <w:vMerge/>
            <w:hideMark/>
          </w:tcPr>
          <w:p w14:paraId="1510B6EF" w14:textId="77777777" w:rsidR="00222ABA" w:rsidRPr="00195E82" w:rsidRDefault="00222ABA" w:rsidP="00195E8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</w:p>
        </w:tc>
        <w:tc>
          <w:tcPr>
            <w:tcW w:w="1710" w:type="dxa"/>
            <w:vMerge/>
            <w:hideMark/>
          </w:tcPr>
          <w:p w14:paraId="3D4698B6" w14:textId="77777777" w:rsidR="00222ABA" w:rsidRPr="00195E82" w:rsidRDefault="00222ABA" w:rsidP="00195E8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</w:p>
        </w:tc>
        <w:tc>
          <w:tcPr>
            <w:tcW w:w="1710" w:type="dxa"/>
            <w:vMerge/>
            <w:hideMark/>
          </w:tcPr>
          <w:p w14:paraId="585D4632" w14:textId="77777777" w:rsidR="00222ABA" w:rsidRPr="00195E82" w:rsidRDefault="00222ABA" w:rsidP="00195E8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</w:p>
        </w:tc>
        <w:tc>
          <w:tcPr>
            <w:tcW w:w="1260" w:type="dxa"/>
            <w:noWrap/>
            <w:hideMark/>
          </w:tcPr>
          <w:p w14:paraId="0D5AE254" w14:textId="77777777" w:rsidR="00222ABA" w:rsidRPr="00195E82" w:rsidRDefault="00222ABA" w:rsidP="00195E8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  <w:t>Material</w:t>
            </w:r>
          </w:p>
        </w:tc>
        <w:tc>
          <w:tcPr>
            <w:tcW w:w="1260" w:type="dxa"/>
            <w:noWrap/>
            <w:hideMark/>
          </w:tcPr>
          <w:p w14:paraId="72A97526" w14:textId="77777777" w:rsidR="00222ABA" w:rsidRPr="00195E82" w:rsidRDefault="00222ABA" w:rsidP="00195E8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  <w:t>Labor</w:t>
            </w:r>
          </w:p>
        </w:tc>
        <w:tc>
          <w:tcPr>
            <w:tcW w:w="1350" w:type="dxa"/>
            <w:noWrap/>
            <w:hideMark/>
          </w:tcPr>
          <w:p w14:paraId="6A001B54" w14:textId="77777777" w:rsidR="00222ABA" w:rsidRPr="00195E82" w:rsidRDefault="00222ABA" w:rsidP="00195E8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  <w:t>Other</w:t>
            </w:r>
          </w:p>
        </w:tc>
        <w:tc>
          <w:tcPr>
            <w:tcW w:w="1382" w:type="dxa"/>
            <w:noWrap/>
            <w:hideMark/>
          </w:tcPr>
          <w:p w14:paraId="21254E58" w14:textId="77777777" w:rsidR="00222ABA" w:rsidRPr="00195E82" w:rsidRDefault="00222ABA" w:rsidP="00195E82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  <w:t>Total</w:t>
            </w:r>
          </w:p>
        </w:tc>
      </w:tr>
      <w:tr w:rsidR="00222ABA" w:rsidRPr="00195E82" w14:paraId="2877C000" w14:textId="77777777" w:rsidTr="00195E8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hideMark/>
          </w:tcPr>
          <w:p w14:paraId="0EC13476" w14:textId="77777777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  <w:hideMark/>
          </w:tcPr>
          <w:p w14:paraId="250638EF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Change oil and oil filter</w:t>
            </w:r>
          </w:p>
        </w:tc>
        <w:tc>
          <w:tcPr>
            <w:tcW w:w="1710" w:type="dxa"/>
            <w:noWrap/>
            <w:hideMark/>
          </w:tcPr>
          <w:p w14:paraId="7AC2E6C9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BC Center</w:t>
            </w:r>
          </w:p>
        </w:tc>
        <w:tc>
          <w:tcPr>
            <w:tcW w:w="1710" w:type="dxa"/>
            <w:noWrap/>
            <w:hideMark/>
          </w:tcPr>
          <w:p w14:paraId="221CB58B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John Smith</w:t>
            </w:r>
          </w:p>
        </w:tc>
        <w:tc>
          <w:tcPr>
            <w:tcW w:w="1260" w:type="dxa"/>
            <w:noWrap/>
            <w:hideMark/>
          </w:tcPr>
          <w:p w14:paraId="426D472C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500.00</w:t>
            </w:r>
          </w:p>
        </w:tc>
        <w:tc>
          <w:tcPr>
            <w:tcW w:w="1260" w:type="dxa"/>
            <w:noWrap/>
            <w:hideMark/>
          </w:tcPr>
          <w:p w14:paraId="75504D3B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150.00</w:t>
            </w:r>
          </w:p>
        </w:tc>
        <w:tc>
          <w:tcPr>
            <w:tcW w:w="1350" w:type="dxa"/>
            <w:noWrap/>
            <w:hideMark/>
          </w:tcPr>
          <w:p w14:paraId="24AFC001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  <w:hideMark/>
          </w:tcPr>
          <w:p w14:paraId="0565ABAD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650.00</w:t>
            </w:r>
          </w:p>
        </w:tc>
      </w:tr>
      <w:tr w:rsidR="00222ABA" w:rsidRPr="00195E82" w14:paraId="32F557FD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29B9BBE0" w14:textId="035B960A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556941C9" w14:textId="6B97BD05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Replace all filters (air, fuel, PCV)</w:t>
            </w:r>
          </w:p>
        </w:tc>
        <w:tc>
          <w:tcPr>
            <w:tcW w:w="1710" w:type="dxa"/>
            <w:noWrap/>
          </w:tcPr>
          <w:p w14:paraId="420DABD0" w14:textId="373B5C48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noWrap/>
          </w:tcPr>
          <w:p w14:paraId="218524B4" w14:textId="7B500C8C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Edward Wilson</w:t>
            </w:r>
          </w:p>
        </w:tc>
        <w:tc>
          <w:tcPr>
            <w:tcW w:w="1260" w:type="dxa"/>
            <w:noWrap/>
          </w:tcPr>
          <w:p w14:paraId="0BDDD493" w14:textId="48FE4142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1,000.00</w:t>
            </w:r>
          </w:p>
        </w:tc>
        <w:tc>
          <w:tcPr>
            <w:tcW w:w="1260" w:type="dxa"/>
            <w:noWrap/>
          </w:tcPr>
          <w:p w14:paraId="5830D44E" w14:textId="5D1A581E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250.00</w:t>
            </w:r>
          </w:p>
        </w:tc>
        <w:tc>
          <w:tcPr>
            <w:tcW w:w="1350" w:type="dxa"/>
            <w:noWrap/>
          </w:tcPr>
          <w:p w14:paraId="644DAA6C" w14:textId="56B35A41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80.00</w:t>
            </w:r>
          </w:p>
        </w:tc>
        <w:tc>
          <w:tcPr>
            <w:tcW w:w="1382" w:type="dxa"/>
            <w:noWrap/>
          </w:tcPr>
          <w:p w14:paraId="128FD544" w14:textId="399A43E9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1,330.00</w:t>
            </w:r>
          </w:p>
        </w:tc>
      </w:tr>
      <w:tr w:rsidR="00222ABA" w:rsidRPr="00195E82" w14:paraId="329A778F" w14:textId="77777777" w:rsidTr="00195E8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5A9EA4FE" w14:textId="6E2C0261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132C9318" w14:textId="2964410B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Lubricate Chassis</w:t>
            </w:r>
          </w:p>
        </w:tc>
        <w:tc>
          <w:tcPr>
            <w:tcW w:w="1710" w:type="dxa"/>
            <w:noWrap/>
          </w:tcPr>
          <w:p w14:paraId="3013CBFF" w14:textId="06201BF1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BC Center</w:t>
            </w:r>
          </w:p>
        </w:tc>
        <w:tc>
          <w:tcPr>
            <w:tcW w:w="1710" w:type="dxa"/>
            <w:noWrap/>
          </w:tcPr>
          <w:p w14:paraId="0285CC08" w14:textId="18DC90F8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John Smith</w:t>
            </w:r>
          </w:p>
        </w:tc>
        <w:tc>
          <w:tcPr>
            <w:tcW w:w="1260" w:type="dxa"/>
            <w:noWrap/>
          </w:tcPr>
          <w:p w14:paraId="61F112F0" w14:textId="60B23835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200.00</w:t>
            </w:r>
          </w:p>
        </w:tc>
        <w:tc>
          <w:tcPr>
            <w:tcW w:w="1260" w:type="dxa"/>
            <w:noWrap/>
          </w:tcPr>
          <w:p w14:paraId="78707EB1" w14:textId="30233959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275.00</w:t>
            </w:r>
          </w:p>
        </w:tc>
        <w:tc>
          <w:tcPr>
            <w:tcW w:w="1350" w:type="dxa"/>
            <w:noWrap/>
          </w:tcPr>
          <w:p w14:paraId="0EB946A9" w14:textId="525BDAFB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</w:tcPr>
          <w:p w14:paraId="74D88CB2" w14:textId="28ECAC3F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475.00</w:t>
            </w:r>
          </w:p>
        </w:tc>
      </w:tr>
      <w:tr w:rsidR="00222ABA" w:rsidRPr="00195E82" w14:paraId="390147D7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6AE97C31" w14:textId="1A98B74B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1A4E5C70" w14:textId="6D51AE54" w:rsidR="00222ABA" w:rsidRPr="00195E82" w:rsidRDefault="00216964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Check brakes and wheel bearings</w:t>
            </w:r>
          </w:p>
        </w:tc>
        <w:tc>
          <w:tcPr>
            <w:tcW w:w="1710" w:type="dxa"/>
            <w:noWrap/>
          </w:tcPr>
          <w:p w14:paraId="4B3CF93F" w14:textId="2C9CB170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noWrap/>
          </w:tcPr>
          <w:p w14:paraId="7D32C771" w14:textId="124FE38B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Edward Wilson</w:t>
            </w:r>
          </w:p>
        </w:tc>
        <w:tc>
          <w:tcPr>
            <w:tcW w:w="1260" w:type="dxa"/>
            <w:noWrap/>
          </w:tcPr>
          <w:p w14:paraId="201A26ED" w14:textId="1DD8F469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260" w:type="dxa"/>
            <w:noWrap/>
          </w:tcPr>
          <w:p w14:paraId="265402BA" w14:textId="27251A5E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115.00</w:t>
            </w:r>
          </w:p>
        </w:tc>
        <w:tc>
          <w:tcPr>
            <w:tcW w:w="1350" w:type="dxa"/>
            <w:noWrap/>
          </w:tcPr>
          <w:p w14:paraId="7FF96EFC" w14:textId="557140CB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</w:tcPr>
          <w:p w14:paraId="1F23BC73" w14:textId="74CF91DF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115.00</w:t>
            </w:r>
          </w:p>
        </w:tc>
      </w:tr>
      <w:tr w:rsidR="00222ABA" w:rsidRPr="00195E82" w14:paraId="01D0E7D8" w14:textId="77777777" w:rsidTr="00195E8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012DE890" w14:textId="5A1C07F4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593F8D8A" w14:textId="006A03DF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Check and adjust valves</w:t>
            </w:r>
          </w:p>
        </w:tc>
        <w:tc>
          <w:tcPr>
            <w:tcW w:w="1710" w:type="dxa"/>
            <w:noWrap/>
          </w:tcPr>
          <w:p w14:paraId="7625CDEF" w14:textId="7E232885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noWrap/>
          </w:tcPr>
          <w:p w14:paraId="235A3739" w14:textId="25D68475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Edward Wilson</w:t>
            </w:r>
          </w:p>
        </w:tc>
        <w:tc>
          <w:tcPr>
            <w:tcW w:w="1260" w:type="dxa"/>
            <w:noWrap/>
          </w:tcPr>
          <w:p w14:paraId="570540AD" w14:textId="31A45465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260" w:type="dxa"/>
            <w:noWrap/>
          </w:tcPr>
          <w:p w14:paraId="7F8F04CF" w14:textId="08468302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275.00</w:t>
            </w:r>
          </w:p>
        </w:tc>
        <w:tc>
          <w:tcPr>
            <w:tcW w:w="1350" w:type="dxa"/>
            <w:noWrap/>
          </w:tcPr>
          <w:p w14:paraId="2CB882D8" w14:textId="141C8ED0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</w:tcPr>
          <w:p w14:paraId="3D8065DF" w14:textId="269F860D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275.00</w:t>
            </w:r>
          </w:p>
        </w:tc>
      </w:tr>
      <w:tr w:rsidR="00222ABA" w:rsidRPr="00195E82" w14:paraId="0FEA831F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465AF60D" w14:textId="50E654F2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2A9E2D7D" w14:textId="2F55B8E8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Check all belts including timing belt</w:t>
            </w:r>
          </w:p>
        </w:tc>
        <w:tc>
          <w:tcPr>
            <w:tcW w:w="1710" w:type="dxa"/>
            <w:noWrap/>
          </w:tcPr>
          <w:p w14:paraId="1143D9F2" w14:textId="06A372D4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noWrap/>
          </w:tcPr>
          <w:p w14:paraId="730CE1F7" w14:textId="4778DAA0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Edward Wilson</w:t>
            </w:r>
          </w:p>
        </w:tc>
        <w:tc>
          <w:tcPr>
            <w:tcW w:w="1260" w:type="dxa"/>
            <w:noWrap/>
          </w:tcPr>
          <w:p w14:paraId="5045C4C1" w14:textId="0267FB0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260" w:type="dxa"/>
            <w:noWrap/>
          </w:tcPr>
          <w:p w14:paraId="1F99FC0D" w14:textId="6A15F948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90.00</w:t>
            </w:r>
          </w:p>
        </w:tc>
        <w:tc>
          <w:tcPr>
            <w:tcW w:w="1350" w:type="dxa"/>
            <w:noWrap/>
          </w:tcPr>
          <w:p w14:paraId="716753B0" w14:textId="680932C5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</w:tcPr>
          <w:p w14:paraId="24028664" w14:textId="43EDAAD3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90.00</w:t>
            </w:r>
          </w:p>
        </w:tc>
      </w:tr>
      <w:tr w:rsidR="00222ABA" w:rsidRPr="00195E82" w14:paraId="1D33F6C3" w14:textId="77777777" w:rsidTr="00195E8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32B4F91B" w14:textId="0FBF32C7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63C5472A" w14:textId="350BB2C4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Check temperature for engine thermostat</w:t>
            </w:r>
          </w:p>
        </w:tc>
        <w:tc>
          <w:tcPr>
            <w:tcW w:w="1710" w:type="dxa"/>
            <w:noWrap/>
          </w:tcPr>
          <w:p w14:paraId="2248059A" w14:textId="1CD5E511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BC Center</w:t>
            </w:r>
          </w:p>
        </w:tc>
        <w:tc>
          <w:tcPr>
            <w:tcW w:w="1710" w:type="dxa"/>
            <w:noWrap/>
          </w:tcPr>
          <w:p w14:paraId="400BBBA3" w14:textId="54C18B2D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John Smith</w:t>
            </w:r>
          </w:p>
        </w:tc>
        <w:tc>
          <w:tcPr>
            <w:tcW w:w="1260" w:type="dxa"/>
            <w:noWrap/>
          </w:tcPr>
          <w:p w14:paraId="1D2A3C20" w14:textId="20051A90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260" w:type="dxa"/>
            <w:noWrap/>
          </w:tcPr>
          <w:p w14:paraId="78515E47" w14:textId="7ED8B849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100.00</w:t>
            </w:r>
          </w:p>
        </w:tc>
        <w:tc>
          <w:tcPr>
            <w:tcW w:w="1350" w:type="dxa"/>
            <w:noWrap/>
          </w:tcPr>
          <w:p w14:paraId="649AD502" w14:textId="5B22CEA4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</w:tcPr>
          <w:p w14:paraId="22EA9A73" w14:textId="615E48CF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100.00</w:t>
            </w:r>
          </w:p>
        </w:tc>
      </w:tr>
      <w:tr w:rsidR="00222ABA" w:rsidRPr="00195E82" w14:paraId="6CE49074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62269B80" w14:textId="791C283A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7E2871C9" w14:textId="48404303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Replace plugs, points, cap and rotor</w:t>
            </w:r>
          </w:p>
        </w:tc>
        <w:tc>
          <w:tcPr>
            <w:tcW w:w="1710" w:type="dxa"/>
            <w:noWrap/>
          </w:tcPr>
          <w:p w14:paraId="70A2289F" w14:textId="6457B35D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noWrap/>
          </w:tcPr>
          <w:p w14:paraId="17FD5EAA" w14:textId="1388D87F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Edward Wilson</w:t>
            </w:r>
          </w:p>
        </w:tc>
        <w:tc>
          <w:tcPr>
            <w:tcW w:w="1260" w:type="dxa"/>
            <w:noWrap/>
          </w:tcPr>
          <w:p w14:paraId="6E255FD2" w14:textId="03E62E39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350.00</w:t>
            </w:r>
          </w:p>
        </w:tc>
        <w:tc>
          <w:tcPr>
            <w:tcW w:w="1260" w:type="dxa"/>
            <w:noWrap/>
          </w:tcPr>
          <w:p w14:paraId="2AD9E0BE" w14:textId="3087E905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95.00</w:t>
            </w:r>
          </w:p>
        </w:tc>
        <w:tc>
          <w:tcPr>
            <w:tcW w:w="1350" w:type="dxa"/>
            <w:noWrap/>
          </w:tcPr>
          <w:p w14:paraId="038FB0C5" w14:textId="69033403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425.00</w:t>
            </w:r>
          </w:p>
        </w:tc>
        <w:tc>
          <w:tcPr>
            <w:tcW w:w="1382" w:type="dxa"/>
            <w:noWrap/>
          </w:tcPr>
          <w:p w14:paraId="3A7D1D94" w14:textId="3AEF5711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870.00</w:t>
            </w:r>
          </w:p>
        </w:tc>
      </w:tr>
      <w:tr w:rsidR="00222ABA" w:rsidRPr="00195E82" w14:paraId="7C6736C6" w14:textId="77777777" w:rsidTr="00195E8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17869C3E" w14:textId="0AEC0A4F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2224B1CB" w14:textId="1C54381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Inspect cooling system</w:t>
            </w:r>
          </w:p>
        </w:tc>
        <w:tc>
          <w:tcPr>
            <w:tcW w:w="1710" w:type="dxa"/>
            <w:noWrap/>
          </w:tcPr>
          <w:p w14:paraId="74C58638" w14:textId="65F89774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BC Center</w:t>
            </w:r>
          </w:p>
        </w:tc>
        <w:tc>
          <w:tcPr>
            <w:tcW w:w="1710" w:type="dxa"/>
            <w:noWrap/>
          </w:tcPr>
          <w:p w14:paraId="58BB0B80" w14:textId="0CD739D3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John Smith</w:t>
            </w:r>
          </w:p>
        </w:tc>
        <w:tc>
          <w:tcPr>
            <w:tcW w:w="1260" w:type="dxa"/>
            <w:noWrap/>
          </w:tcPr>
          <w:p w14:paraId="1AB522C4" w14:textId="37D210B8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260" w:type="dxa"/>
            <w:noWrap/>
          </w:tcPr>
          <w:p w14:paraId="320376F2" w14:textId="10D83E1C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90.00</w:t>
            </w:r>
          </w:p>
        </w:tc>
        <w:tc>
          <w:tcPr>
            <w:tcW w:w="1350" w:type="dxa"/>
            <w:noWrap/>
          </w:tcPr>
          <w:p w14:paraId="49F6EF2A" w14:textId="52D374CA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</w:tcPr>
          <w:p w14:paraId="21420284" w14:textId="15344134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90.00</w:t>
            </w:r>
          </w:p>
        </w:tc>
      </w:tr>
      <w:tr w:rsidR="00222ABA" w:rsidRPr="00195E82" w14:paraId="26B7A1C2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1EAD4C4F" w14:textId="10B616E0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79552845" w14:textId="34983E95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Check for leaks</w:t>
            </w:r>
          </w:p>
        </w:tc>
        <w:tc>
          <w:tcPr>
            <w:tcW w:w="1710" w:type="dxa"/>
            <w:noWrap/>
          </w:tcPr>
          <w:p w14:paraId="52F6DA66" w14:textId="4FA59E3D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BC Center</w:t>
            </w:r>
          </w:p>
        </w:tc>
        <w:tc>
          <w:tcPr>
            <w:tcW w:w="1710" w:type="dxa"/>
            <w:noWrap/>
          </w:tcPr>
          <w:p w14:paraId="6325544B" w14:textId="1FB46846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John Smith</w:t>
            </w:r>
          </w:p>
        </w:tc>
        <w:tc>
          <w:tcPr>
            <w:tcW w:w="1260" w:type="dxa"/>
            <w:noWrap/>
          </w:tcPr>
          <w:p w14:paraId="2A1FA7E6" w14:textId="6710FE4C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260" w:type="dxa"/>
            <w:noWrap/>
          </w:tcPr>
          <w:p w14:paraId="1B78F68D" w14:textId="11F8A4A5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100.00</w:t>
            </w:r>
          </w:p>
        </w:tc>
        <w:tc>
          <w:tcPr>
            <w:tcW w:w="1350" w:type="dxa"/>
            <w:noWrap/>
          </w:tcPr>
          <w:p w14:paraId="0A974A74" w14:textId="0AD10B29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</w:tcPr>
          <w:p w14:paraId="691005B3" w14:textId="10A5E6BC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100.00</w:t>
            </w:r>
          </w:p>
        </w:tc>
      </w:tr>
      <w:tr w:rsidR="00222ABA" w:rsidRPr="00195E82" w14:paraId="610C81FF" w14:textId="77777777" w:rsidTr="00195E8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6DC5615F" w14:textId="47916EAC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mm/dd/</w:t>
            </w: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yyyy</w:t>
            </w:r>
            <w:proofErr w:type="spellEnd"/>
          </w:p>
        </w:tc>
        <w:tc>
          <w:tcPr>
            <w:tcW w:w="4365" w:type="dxa"/>
            <w:noWrap/>
          </w:tcPr>
          <w:p w14:paraId="483567CE" w14:textId="314F950D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Perform wheels rotation</w:t>
            </w:r>
          </w:p>
        </w:tc>
        <w:tc>
          <w:tcPr>
            <w:tcW w:w="1710" w:type="dxa"/>
            <w:noWrap/>
          </w:tcPr>
          <w:p w14:paraId="43DC3210" w14:textId="5515E206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proofErr w:type="spellStart"/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AutoTrust</w:t>
            </w:r>
            <w:proofErr w:type="spellEnd"/>
          </w:p>
        </w:tc>
        <w:tc>
          <w:tcPr>
            <w:tcW w:w="1710" w:type="dxa"/>
            <w:noWrap/>
          </w:tcPr>
          <w:p w14:paraId="71795CB0" w14:textId="438CD2E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Edward Wilson</w:t>
            </w:r>
          </w:p>
        </w:tc>
        <w:tc>
          <w:tcPr>
            <w:tcW w:w="1260" w:type="dxa"/>
            <w:noWrap/>
          </w:tcPr>
          <w:p w14:paraId="57E5B3B6" w14:textId="0C83AFC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260" w:type="dxa"/>
            <w:noWrap/>
          </w:tcPr>
          <w:p w14:paraId="222C3CFD" w14:textId="32FB2030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125.00</w:t>
            </w:r>
          </w:p>
        </w:tc>
        <w:tc>
          <w:tcPr>
            <w:tcW w:w="1350" w:type="dxa"/>
            <w:noWrap/>
          </w:tcPr>
          <w:p w14:paraId="162C70A8" w14:textId="670EA26F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color w:val="000000"/>
              </w:rPr>
              <w:t>0.00</w:t>
            </w:r>
          </w:p>
        </w:tc>
        <w:tc>
          <w:tcPr>
            <w:tcW w:w="1382" w:type="dxa"/>
            <w:noWrap/>
          </w:tcPr>
          <w:p w14:paraId="41EAA018" w14:textId="377A63BA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  <w:t>125.00</w:t>
            </w:r>
          </w:p>
        </w:tc>
      </w:tr>
      <w:tr w:rsidR="00222ABA" w:rsidRPr="00195E82" w14:paraId="21EC4770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37E40634" w14:textId="77777777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4365" w:type="dxa"/>
            <w:noWrap/>
          </w:tcPr>
          <w:p w14:paraId="41CEC851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34E79395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331591E6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5D8AE511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3482A614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50" w:type="dxa"/>
            <w:noWrap/>
          </w:tcPr>
          <w:p w14:paraId="132A0C22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82" w:type="dxa"/>
            <w:noWrap/>
          </w:tcPr>
          <w:p w14:paraId="4F20370A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</w:p>
        </w:tc>
      </w:tr>
      <w:tr w:rsidR="00222ABA" w:rsidRPr="00195E82" w14:paraId="63576DB8" w14:textId="77777777" w:rsidTr="00195E8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007D4E23" w14:textId="77777777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4365" w:type="dxa"/>
            <w:noWrap/>
          </w:tcPr>
          <w:p w14:paraId="622B3BE7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2FA5E6AF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0A8F9DBF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42A35784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0F614676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50" w:type="dxa"/>
            <w:noWrap/>
          </w:tcPr>
          <w:p w14:paraId="21D8D8BD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82" w:type="dxa"/>
            <w:noWrap/>
          </w:tcPr>
          <w:p w14:paraId="16FF8329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</w:p>
        </w:tc>
      </w:tr>
      <w:tr w:rsidR="00222ABA" w:rsidRPr="00195E82" w14:paraId="7C618BAD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2C192408" w14:textId="77777777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4365" w:type="dxa"/>
            <w:noWrap/>
          </w:tcPr>
          <w:p w14:paraId="5B8807DE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0CA2BC00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5A12F223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23E01404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666C951F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50" w:type="dxa"/>
            <w:noWrap/>
          </w:tcPr>
          <w:p w14:paraId="6EA1C4E3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82" w:type="dxa"/>
            <w:noWrap/>
          </w:tcPr>
          <w:p w14:paraId="4F0B379E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</w:p>
        </w:tc>
      </w:tr>
      <w:tr w:rsidR="00222ABA" w:rsidRPr="00195E82" w14:paraId="509CC870" w14:textId="77777777" w:rsidTr="00195E8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45385F89" w14:textId="77777777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4365" w:type="dxa"/>
            <w:noWrap/>
          </w:tcPr>
          <w:p w14:paraId="1EB5F5FF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45AAE857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48A02DFE" w14:textId="77777777" w:rsidR="00222ABA" w:rsidRPr="00195E82" w:rsidRDefault="00222ABA" w:rsidP="00222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441141B0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6511E3AA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50" w:type="dxa"/>
            <w:noWrap/>
          </w:tcPr>
          <w:p w14:paraId="7A57CBB8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82" w:type="dxa"/>
            <w:noWrap/>
          </w:tcPr>
          <w:p w14:paraId="152F3F51" w14:textId="77777777" w:rsidR="00222ABA" w:rsidRPr="00195E82" w:rsidRDefault="00222ABA" w:rsidP="00222AB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</w:p>
        </w:tc>
      </w:tr>
      <w:tr w:rsidR="00222ABA" w:rsidRPr="00195E82" w14:paraId="0D0AA098" w14:textId="77777777" w:rsidTr="00195E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</w:tcPr>
          <w:p w14:paraId="29C24B81" w14:textId="77777777" w:rsidR="00222ABA" w:rsidRPr="00195E82" w:rsidRDefault="00222ABA" w:rsidP="00222ABA">
            <w:pPr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4365" w:type="dxa"/>
            <w:noWrap/>
          </w:tcPr>
          <w:p w14:paraId="1DD74D09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67B31C72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710" w:type="dxa"/>
            <w:noWrap/>
          </w:tcPr>
          <w:p w14:paraId="5D573ADF" w14:textId="77777777" w:rsidR="00222ABA" w:rsidRPr="00195E82" w:rsidRDefault="00222ABA" w:rsidP="00222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767A67B5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260" w:type="dxa"/>
            <w:noWrap/>
          </w:tcPr>
          <w:p w14:paraId="50E97DC5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50" w:type="dxa"/>
            <w:noWrap/>
          </w:tcPr>
          <w:p w14:paraId="288AC184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color w:val="000000"/>
              </w:rPr>
            </w:pPr>
          </w:p>
        </w:tc>
        <w:tc>
          <w:tcPr>
            <w:tcW w:w="1382" w:type="dxa"/>
            <w:noWrap/>
          </w:tcPr>
          <w:p w14:paraId="6E2E9B59" w14:textId="77777777" w:rsidR="00222ABA" w:rsidRPr="00195E82" w:rsidRDefault="00222ABA" w:rsidP="00222AB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000000"/>
              </w:rPr>
            </w:pPr>
          </w:p>
        </w:tc>
      </w:tr>
      <w:tr w:rsidR="00222ABA" w:rsidRPr="00195E82" w14:paraId="201183E9" w14:textId="77777777" w:rsidTr="00195E82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  <w:gridSpan w:val="4"/>
            <w:noWrap/>
            <w:hideMark/>
          </w:tcPr>
          <w:p w14:paraId="15E726AC" w14:textId="77777777" w:rsidR="00222ABA" w:rsidRPr="00195E82" w:rsidRDefault="00222ABA" w:rsidP="008531AD">
            <w:pPr>
              <w:jc w:val="right"/>
              <w:rPr>
                <w:rFonts w:ascii="Abadi MT Std Condensed" w:eastAsia="Times New Roman" w:hAnsi="Abadi MT Std Condensed" w:cs="Arial"/>
                <w:b w:val="0"/>
                <w:bCs w:val="0"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color w:val="FFFFFF"/>
              </w:rPr>
              <w:t>Total</w:t>
            </w:r>
          </w:p>
        </w:tc>
        <w:tc>
          <w:tcPr>
            <w:tcW w:w="1260" w:type="dxa"/>
            <w:noWrap/>
            <w:hideMark/>
          </w:tcPr>
          <w:p w14:paraId="5FC3640E" w14:textId="77777777" w:rsidR="00222ABA" w:rsidRPr="00195E82" w:rsidRDefault="00222ABA" w:rsidP="008531A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  <w:t>2,050.00</w:t>
            </w:r>
          </w:p>
        </w:tc>
        <w:tc>
          <w:tcPr>
            <w:tcW w:w="1260" w:type="dxa"/>
            <w:noWrap/>
            <w:hideMark/>
          </w:tcPr>
          <w:p w14:paraId="65E2698A" w14:textId="77777777" w:rsidR="00222ABA" w:rsidRPr="00195E82" w:rsidRDefault="00222ABA" w:rsidP="008531A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  <w:t>1,665.00</w:t>
            </w:r>
          </w:p>
        </w:tc>
        <w:tc>
          <w:tcPr>
            <w:tcW w:w="1350" w:type="dxa"/>
            <w:noWrap/>
            <w:hideMark/>
          </w:tcPr>
          <w:p w14:paraId="39F7C806" w14:textId="77777777" w:rsidR="00222ABA" w:rsidRPr="00195E82" w:rsidRDefault="00222ABA" w:rsidP="008531A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  <w:t>505.00</w:t>
            </w:r>
          </w:p>
        </w:tc>
        <w:tc>
          <w:tcPr>
            <w:tcW w:w="1382" w:type="dxa"/>
            <w:noWrap/>
            <w:hideMark/>
          </w:tcPr>
          <w:p w14:paraId="71C14F71" w14:textId="77777777" w:rsidR="00222ABA" w:rsidRPr="00195E82" w:rsidRDefault="00222ABA" w:rsidP="008531A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</w:pPr>
            <w:r w:rsidRPr="00195E82">
              <w:rPr>
                <w:rFonts w:ascii="Abadi MT Std Condensed" w:eastAsia="Times New Roman" w:hAnsi="Abadi MT Std Condensed" w:cs="Arial"/>
                <w:b/>
                <w:bCs/>
                <w:color w:val="FFFFFF"/>
              </w:rPr>
              <w:t>4,220.00</w:t>
            </w:r>
          </w:p>
        </w:tc>
      </w:tr>
    </w:tbl>
    <w:p w14:paraId="6678F1B5" w14:textId="77777777" w:rsidR="00E57F6C" w:rsidRPr="00195E82" w:rsidRDefault="00E57F6C" w:rsidP="00E57F6C">
      <w:pPr>
        <w:spacing w:after="0"/>
        <w:rPr>
          <w:rFonts w:ascii="Abadi MT Std Condensed" w:hAnsi="Abadi MT Std Condensed"/>
          <w:sz w:val="2"/>
          <w:szCs w:val="2"/>
        </w:rPr>
      </w:pPr>
    </w:p>
    <w:sectPr w:rsidR="00E57F6C" w:rsidRPr="00195E82" w:rsidSect="00926C13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1F4356" w14:textId="77777777" w:rsidR="009F4500" w:rsidRDefault="009F4500" w:rsidP="00025008">
      <w:pPr>
        <w:spacing w:after="0" w:line="240" w:lineRule="auto"/>
      </w:pPr>
      <w:r>
        <w:separator/>
      </w:r>
    </w:p>
  </w:endnote>
  <w:endnote w:type="continuationSeparator" w:id="0">
    <w:p w14:paraId="2CA75FAF" w14:textId="77777777" w:rsidR="009F4500" w:rsidRDefault="009F450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Std Condensed">
    <w:panose1 w:val="020B0506020104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095A3" w14:textId="77777777" w:rsidR="009F4500" w:rsidRDefault="009F4500" w:rsidP="00025008">
      <w:pPr>
        <w:spacing w:after="0" w:line="240" w:lineRule="auto"/>
      </w:pPr>
      <w:r>
        <w:separator/>
      </w:r>
    </w:p>
  </w:footnote>
  <w:footnote w:type="continuationSeparator" w:id="0">
    <w:p w14:paraId="070D6A48" w14:textId="77777777" w:rsidR="009F4500" w:rsidRDefault="009F450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4E99F3E7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sFAPePEbctAAAA"/>
  </w:docVars>
  <w:rsids>
    <w:rsidRoot w:val="00025008"/>
    <w:rsid w:val="00025008"/>
    <w:rsid w:val="0004558F"/>
    <w:rsid w:val="00134413"/>
    <w:rsid w:val="0018020B"/>
    <w:rsid w:val="00195E82"/>
    <w:rsid w:val="00216964"/>
    <w:rsid w:val="00222ABA"/>
    <w:rsid w:val="002B0324"/>
    <w:rsid w:val="00326E95"/>
    <w:rsid w:val="003369DC"/>
    <w:rsid w:val="00403A68"/>
    <w:rsid w:val="00462DDA"/>
    <w:rsid w:val="004B6A70"/>
    <w:rsid w:val="005F2A8E"/>
    <w:rsid w:val="00614671"/>
    <w:rsid w:val="00681862"/>
    <w:rsid w:val="006B33D7"/>
    <w:rsid w:val="00716AB3"/>
    <w:rsid w:val="00782B9B"/>
    <w:rsid w:val="007A0B79"/>
    <w:rsid w:val="007E5AE0"/>
    <w:rsid w:val="00830903"/>
    <w:rsid w:val="0086124C"/>
    <w:rsid w:val="00862B37"/>
    <w:rsid w:val="008C6E2C"/>
    <w:rsid w:val="00924D6B"/>
    <w:rsid w:val="00926C13"/>
    <w:rsid w:val="00981384"/>
    <w:rsid w:val="009F4500"/>
    <w:rsid w:val="00A66F94"/>
    <w:rsid w:val="00AD49A7"/>
    <w:rsid w:val="00B24FCF"/>
    <w:rsid w:val="00C1590A"/>
    <w:rsid w:val="00C34A49"/>
    <w:rsid w:val="00CE1356"/>
    <w:rsid w:val="00D06D1B"/>
    <w:rsid w:val="00DB3D90"/>
    <w:rsid w:val="00E11C79"/>
    <w:rsid w:val="00E43CE4"/>
    <w:rsid w:val="00E50D58"/>
    <w:rsid w:val="00E57F6C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195E8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7</cp:revision>
  <dcterms:created xsi:type="dcterms:W3CDTF">2020-02-18T03:40:00Z</dcterms:created>
  <dcterms:modified xsi:type="dcterms:W3CDTF">2020-10-04T23:17:00Z</dcterms:modified>
</cp:coreProperties>
</file>